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B6D63D" w14:textId="0060324F" w:rsidR="00C177F0" w:rsidRPr="00EA6CE7" w:rsidRDefault="00EC091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…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576C437" w14:textId="5047C21F" w:rsidR="00EA6CE7" w:rsidRPr="00526465" w:rsidRDefault="00EC091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…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sub>
              </m:sSub>
            </m:e>
          </m:d>
          <m:r>
            <w:rPr>
              <w:rFonts w:ascii="Cambria Math" w:eastAsiaTheme="minorEastAsia" w:hAnsi="Cambria Math"/>
              <w:lang w:val="en-US"/>
            </w:rPr>
            <m:t xml:space="preserve">   0≤m≤n</m:t>
          </m:r>
        </m:oMath>
      </m:oMathPara>
    </w:p>
    <w:p w14:paraId="6BEEF859" w14:textId="629AE334" w:rsidR="00526465" w:rsidRPr="00526465" w:rsidRDefault="00EC091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1</m:t>
              </m:r>
            </m:sub>
          </m:sSub>
        </m:oMath>
      </m:oMathPara>
    </w:p>
    <w:p w14:paraId="6B0B2B16" w14:textId="27D90645" w:rsidR="00526465" w:rsidRPr="00526465" w:rsidRDefault="00EC091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2</m:t>
              </m:r>
            </m:sub>
          </m:sSub>
        </m:oMath>
      </m:oMathPara>
    </w:p>
    <w:p w14:paraId="70AF8CAB" w14:textId="0FCA2A37" w:rsidR="00526465" w:rsidRPr="00526465" w:rsidRDefault="00526465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⋮</m:t>
          </m:r>
        </m:oMath>
      </m:oMathPara>
    </w:p>
    <w:p w14:paraId="59C22B96" w14:textId="57736B44" w:rsidR="00526465" w:rsidRPr="00185734" w:rsidRDefault="00EC091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m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m</m:t>
              </m:r>
            </m:sub>
          </m:sSub>
        </m:oMath>
      </m:oMathPara>
    </w:p>
    <w:p w14:paraId="01E6EE91" w14:textId="3DF85E6E" w:rsidR="00185734" w:rsidRDefault="00185734">
      <w:pPr>
        <w:rPr>
          <w:rFonts w:eastAsiaTheme="minorEastAsia"/>
          <w:lang w:val="en-US"/>
        </w:rPr>
      </w:pPr>
    </w:p>
    <w:p w14:paraId="7C4B7A26" w14:textId="7FCD5F92" w:rsidR="00412DD3" w:rsidRPr="001A0119" w:rsidRDefault="001A0119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k≠l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val="en-US"/>
            </w:rPr>
            <m:t>≠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l</m:t>
                  </m:r>
                </m:sub>
              </m:sSub>
            </m:sub>
          </m:sSub>
          <m:r>
            <w:rPr>
              <w:rFonts w:ascii="Cambria Math" w:eastAsiaTheme="minorEastAsia" w:hAnsi="Cambria Math"/>
              <w:lang w:val="en-US"/>
            </w:rPr>
            <m:t>—</m:t>
          </m:r>
          <m:r>
            <w:rPr>
              <w:rFonts w:ascii="Cambria Math" w:eastAsiaTheme="minorEastAsia" w:hAnsi="Cambria Math"/>
            </w:rPr>
            <m:t>мат.</m:t>
          </m:r>
          <m:r>
            <w:rPr>
              <w:rFonts w:ascii="Cambria Math" w:eastAsiaTheme="minorEastAsia" w:hAnsi="Cambria Math"/>
              <w:lang w:val="en-US"/>
            </w:rPr>
            <m:t xml:space="preserve">    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+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—програм.</m:t>
          </m:r>
        </m:oMath>
      </m:oMathPara>
    </w:p>
    <w:p w14:paraId="107573EE" w14:textId="35D73B34" w:rsidR="00CE1914" w:rsidRPr="00E92103" w:rsidRDefault="00EC0918">
      <w:p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m</m:t>
            </m:r>
          </m:sup>
        </m:sSubSup>
      </m:oMath>
      <w:r w:rsidR="00FE6C89">
        <w:rPr>
          <w:rFonts w:eastAsiaTheme="minorEastAsia"/>
        </w:rPr>
        <w:t>— число сочетаний из</w:t>
      </w:r>
      <w:r w:rsidR="00E92103">
        <w:rPr>
          <w:rFonts w:eastAsiaTheme="minorEastAsia"/>
        </w:rPr>
        <w:t xml:space="preserve"> множества</w:t>
      </w:r>
      <w:r w:rsidR="00FE6C89">
        <w:rPr>
          <w:rFonts w:eastAsiaTheme="minorEastAsia"/>
        </w:rPr>
        <w:t xml:space="preserve"> </w:t>
      </w:r>
      <w:r w:rsidR="00FE6C89" w:rsidRPr="00FE6C89">
        <w:rPr>
          <w:rFonts w:eastAsiaTheme="minorEastAsia"/>
          <w:i/>
          <w:lang w:val="en-US"/>
        </w:rPr>
        <w:t>n</w:t>
      </w:r>
      <w:r w:rsidR="00FE6C89" w:rsidRPr="00FE6C89">
        <w:rPr>
          <w:rFonts w:eastAsiaTheme="minorEastAsia"/>
        </w:rPr>
        <w:t xml:space="preserve"> </w:t>
      </w:r>
      <w:r w:rsidR="00FE6C89">
        <w:rPr>
          <w:rFonts w:eastAsiaTheme="minorEastAsia"/>
        </w:rPr>
        <w:t xml:space="preserve">по </w:t>
      </w:r>
      <w:r w:rsidR="00320CA7">
        <w:rPr>
          <w:rFonts w:eastAsiaTheme="minorEastAsia"/>
        </w:rPr>
        <w:t xml:space="preserve">количеству символов </w:t>
      </w:r>
      <w:r w:rsidR="00FE6C89" w:rsidRPr="00FE6C89">
        <w:rPr>
          <w:rFonts w:eastAsiaTheme="minorEastAsia"/>
          <w:i/>
          <w:lang w:val="en-US"/>
        </w:rPr>
        <w:t>m</w:t>
      </w:r>
    </w:p>
    <w:p w14:paraId="140E1790" w14:textId="1210DB31" w:rsidR="00FE6C89" w:rsidRPr="00CE1914" w:rsidRDefault="00EC0918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*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1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CE1914" w:rsidRPr="00CE1914">
        <w:rPr>
          <w:rFonts w:eastAsiaTheme="minorEastAsia"/>
        </w:rPr>
        <w:t xml:space="preserve"> — </w:t>
      </w:r>
      <w:r w:rsidR="00CE1914">
        <w:rPr>
          <w:rFonts w:eastAsiaTheme="minorEastAsia"/>
        </w:rPr>
        <w:t>число расстановок, где порядок важен</w:t>
      </w:r>
    </w:p>
    <w:p w14:paraId="5D98AE27" w14:textId="1D070E56" w:rsidR="00CE1914" w:rsidRDefault="00EC0918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  <m:r>
              <w:rPr>
                <w:rFonts w:ascii="Cambria Math" w:eastAsiaTheme="minorEastAsia" w:hAnsi="Cambria Math"/>
              </w:rPr>
              <m:t>!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n-m</m:t>
                </m:r>
              </m:e>
            </m:d>
            <m:r>
              <w:rPr>
                <w:rFonts w:ascii="Cambria Math" w:eastAsiaTheme="minorEastAsia" w:hAnsi="Cambria Math"/>
              </w:rPr>
              <m:t>!</m:t>
            </m:r>
          </m:den>
        </m:f>
      </m:oMath>
      <w:r w:rsidR="0020158B" w:rsidRPr="0020158B">
        <w:rPr>
          <w:rFonts w:eastAsiaTheme="minorEastAsia"/>
        </w:rPr>
        <w:t xml:space="preserve"> — </w:t>
      </w:r>
      <w:r w:rsidR="0020158B">
        <w:rPr>
          <w:rFonts w:eastAsiaTheme="minorEastAsia"/>
        </w:rPr>
        <w:t>число расстановок, где порядок неважен</w:t>
      </w:r>
    </w:p>
    <w:p w14:paraId="32BDC7EB" w14:textId="7A7A32EA" w:rsidR="00320CA7" w:rsidRDefault="00320CA7">
      <w:pPr>
        <w:rPr>
          <w:rFonts w:eastAsiaTheme="minorEastAsia"/>
        </w:rPr>
      </w:pPr>
    </w:p>
    <w:p w14:paraId="3D002C26" w14:textId="2014FD8A" w:rsidR="006D5D0D" w:rsidRPr="0065652F" w:rsidRDefault="00EC091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+…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</m:oMath>
      </m:oMathPara>
    </w:p>
    <w:p w14:paraId="604F5027" w14:textId="4B863CC9" w:rsidR="0065652F" w:rsidRPr="00D575C5" w:rsidRDefault="00EC0918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+y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=</m:t>
          </m:r>
          <m:limLow>
            <m:limLow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groupChr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y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en-US"/>
                    </w:rPr>
                    <m:t>*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y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en-US"/>
                    </w:rPr>
                    <m:t>…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+y</m:t>
                      </m:r>
                    </m:e>
                  </m:d>
                </m:e>
              </m:groupChr>
            </m:e>
            <m:lim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lim>
          </m:limLow>
          <m:r>
            <w:rPr>
              <w:rFonts w:ascii="Cambria Math" w:eastAsiaTheme="minorEastAsia" w:hAnsi="Cambria Math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m=0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n-m</m:t>
                  </m:r>
                </m:sup>
              </m:sSup>
            </m:e>
          </m:nary>
        </m:oMath>
      </m:oMathPara>
    </w:p>
    <w:p w14:paraId="77D6CED2" w14:textId="77777777" w:rsidR="00D575C5" w:rsidRPr="00D575C5" w:rsidRDefault="00D575C5">
      <w:pPr>
        <w:rPr>
          <w:rFonts w:eastAsiaTheme="minorEastAsia"/>
          <w:lang w:val="en-US"/>
        </w:rPr>
      </w:pPr>
      <w:bookmarkStart w:id="0" w:name="_GoBack"/>
      <w:bookmarkEnd w:id="0"/>
    </w:p>
    <w:sectPr w:rsidR="00D575C5" w:rsidRPr="00D575C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jYyNzEzNzIyMDNU0lEKTi0uzszPAykwqgUA/7TWuSwAAAA="/>
  </w:docVars>
  <w:rsids>
    <w:rsidRoot w:val="00452E0D"/>
    <w:rsid w:val="00125FA5"/>
    <w:rsid w:val="00147DAE"/>
    <w:rsid w:val="00185734"/>
    <w:rsid w:val="001A0119"/>
    <w:rsid w:val="0020158B"/>
    <w:rsid w:val="0025273E"/>
    <w:rsid w:val="00320CA7"/>
    <w:rsid w:val="00412DD3"/>
    <w:rsid w:val="00452E0D"/>
    <w:rsid w:val="004F723F"/>
    <w:rsid w:val="00513D49"/>
    <w:rsid w:val="00526465"/>
    <w:rsid w:val="00532F18"/>
    <w:rsid w:val="00561A91"/>
    <w:rsid w:val="005D1186"/>
    <w:rsid w:val="005D7136"/>
    <w:rsid w:val="0065652F"/>
    <w:rsid w:val="006D5D0D"/>
    <w:rsid w:val="007244D5"/>
    <w:rsid w:val="00971493"/>
    <w:rsid w:val="00BB4AFF"/>
    <w:rsid w:val="00CE1914"/>
    <w:rsid w:val="00D00E01"/>
    <w:rsid w:val="00D575C5"/>
    <w:rsid w:val="00DC1EB2"/>
    <w:rsid w:val="00DD3B0A"/>
    <w:rsid w:val="00DE44BF"/>
    <w:rsid w:val="00E92103"/>
    <w:rsid w:val="00EA6CE7"/>
    <w:rsid w:val="00EC0918"/>
    <w:rsid w:val="00FE6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F5AF4"/>
  <w15:chartTrackingRefBased/>
  <w15:docId w15:val="{F6AE903F-43CA-4D88-8C26-00A7BC709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DD3B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9-02-13T12:07:00Z</dcterms:created>
  <dcterms:modified xsi:type="dcterms:W3CDTF">2019-02-27T12:50:00Z</dcterms:modified>
</cp:coreProperties>
</file>